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8D64A" w14:textId="4282EACA" w:rsidR="00416539" w:rsidRPr="00147D13" w:rsidRDefault="00ED66B8">
      <w:pPr>
        <w:rPr>
          <w:sz w:val="32"/>
          <w:szCs w:val="32"/>
        </w:rPr>
      </w:pPr>
      <w:r w:rsidRPr="00147D13">
        <w:rPr>
          <w:sz w:val="32"/>
          <w:szCs w:val="32"/>
        </w:rPr>
        <w:t xml:space="preserve">Strengths: </w:t>
      </w:r>
    </w:p>
    <w:p w14:paraId="002B140B" w14:textId="4DA3CE2A" w:rsidR="00973A73" w:rsidRPr="00147D13" w:rsidRDefault="00147D13" w:rsidP="00973A73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gramStart"/>
      <w:r w:rsidRPr="00147D13">
        <w:rPr>
          <w:sz w:val="32"/>
          <w:szCs w:val="32"/>
        </w:rPr>
        <w:t>S</w:t>
      </w:r>
      <w:r w:rsidR="00ED66B8" w:rsidRPr="00147D13">
        <w:rPr>
          <w:sz w:val="32"/>
          <w:szCs w:val="32"/>
        </w:rPr>
        <w:t>ufficient</w:t>
      </w:r>
      <w:proofErr w:type="gramEnd"/>
      <w:r w:rsidR="00ED66B8" w:rsidRPr="00147D13">
        <w:rPr>
          <w:sz w:val="32"/>
          <w:szCs w:val="32"/>
        </w:rPr>
        <w:t xml:space="preserve"> Unity knowledge</w:t>
      </w:r>
    </w:p>
    <w:p w14:paraId="2B2E291E" w14:textId="77777777" w:rsidR="00973A73" w:rsidRPr="00147D13" w:rsidRDefault="00ED66B8" w:rsidP="00973A7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47D13">
        <w:rPr>
          <w:sz w:val="32"/>
          <w:szCs w:val="32"/>
        </w:rPr>
        <w:t>Good Designers</w:t>
      </w:r>
    </w:p>
    <w:p w14:paraId="0033F958" w14:textId="77777777" w:rsidR="00973A73" w:rsidRPr="00147D13" w:rsidRDefault="00ED66B8" w:rsidP="00973A7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47D13">
        <w:rPr>
          <w:sz w:val="32"/>
          <w:szCs w:val="32"/>
        </w:rPr>
        <w:t>Profound knowledge in animations</w:t>
      </w:r>
      <w:r w:rsidR="00973A73" w:rsidRPr="00147D13">
        <w:rPr>
          <w:sz w:val="32"/>
          <w:szCs w:val="32"/>
        </w:rPr>
        <w:t xml:space="preserve"> </w:t>
      </w:r>
    </w:p>
    <w:p w14:paraId="3CEF56FA" w14:textId="058CCD4D" w:rsidR="006A74E7" w:rsidRPr="00147D13" w:rsidRDefault="00147D13" w:rsidP="00973A73">
      <w:pPr>
        <w:pStyle w:val="ListParagraph"/>
        <w:numPr>
          <w:ilvl w:val="0"/>
          <w:numId w:val="1"/>
        </w:numPr>
        <w:tabs>
          <w:tab w:val="left" w:pos="2975"/>
        </w:tabs>
        <w:rPr>
          <w:sz w:val="32"/>
          <w:szCs w:val="32"/>
        </w:rPr>
      </w:pPr>
      <w:r w:rsidRPr="00147D13">
        <w:rPr>
          <w:sz w:val="32"/>
          <w:szCs w:val="32"/>
        </w:rPr>
        <w:t>A</w:t>
      </w:r>
      <w:r w:rsidR="00ED66B8" w:rsidRPr="00147D13">
        <w:rPr>
          <w:sz w:val="32"/>
          <w:szCs w:val="32"/>
        </w:rPr>
        <w:t>dvanced story-telling skills</w:t>
      </w:r>
    </w:p>
    <w:p w14:paraId="151DBD84" w14:textId="30FC233B" w:rsidR="00ED66B8" w:rsidRPr="00147D13" w:rsidRDefault="00ED66B8">
      <w:pPr>
        <w:rPr>
          <w:sz w:val="32"/>
          <w:szCs w:val="32"/>
        </w:rPr>
      </w:pPr>
    </w:p>
    <w:p w14:paraId="53E063B3" w14:textId="474ED0A6" w:rsidR="00ED66B8" w:rsidRPr="00147D13" w:rsidRDefault="00ED66B8">
      <w:pPr>
        <w:rPr>
          <w:sz w:val="32"/>
          <w:szCs w:val="32"/>
        </w:rPr>
      </w:pPr>
      <w:r w:rsidRPr="00147D13">
        <w:rPr>
          <w:sz w:val="32"/>
          <w:szCs w:val="32"/>
        </w:rPr>
        <w:t>Weaknesses:</w:t>
      </w:r>
    </w:p>
    <w:p w14:paraId="35A74B0B" w14:textId="27293FEF" w:rsidR="00ED66B8" w:rsidRPr="00147D13" w:rsidRDefault="00ED66B8" w:rsidP="00973A73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47D13">
        <w:rPr>
          <w:sz w:val="32"/>
          <w:szCs w:val="32"/>
        </w:rPr>
        <w:t xml:space="preserve">Non-Unity-programmers,  </w:t>
      </w:r>
    </w:p>
    <w:p w14:paraId="278577ED" w14:textId="46568F0C" w:rsidR="00ED66B8" w:rsidRPr="00147D13" w:rsidRDefault="00ED66B8">
      <w:pPr>
        <w:rPr>
          <w:sz w:val="32"/>
          <w:szCs w:val="32"/>
        </w:rPr>
      </w:pPr>
    </w:p>
    <w:p w14:paraId="01BA91EF" w14:textId="74867D53" w:rsidR="00ED66B8" w:rsidRPr="00147D13" w:rsidRDefault="00ED66B8">
      <w:pPr>
        <w:rPr>
          <w:sz w:val="32"/>
          <w:szCs w:val="32"/>
        </w:rPr>
      </w:pPr>
      <w:r w:rsidRPr="00147D13">
        <w:rPr>
          <w:sz w:val="32"/>
          <w:szCs w:val="32"/>
        </w:rPr>
        <w:t>Opportunities:</w:t>
      </w:r>
    </w:p>
    <w:p w14:paraId="201114A9" w14:textId="77777777" w:rsidR="00973A73" w:rsidRPr="00147D13" w:rsidRDefault="00ED66B8" w:rsidP="00973A73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47D13">
        <w:rPr>
          <w:sz w:val="32"/>
          <w:szCs w:val="32"/>
        </w:rPr>
        <w:t xml:space="preserve">Getting to </w:t>
      </w:r>
      <w:r w:rsidR="00FC5823" w:rsidRPr="00147D13">
        <w:rPr>
          <w:sz w:val="32"/>
          <w:szCs w:val="32"/>
        </w:rPr>
        <w:t>learn a new programming language</w:t>
      </w:r>
    </w:p>
    <w:p w14:paraId="0EF44BAA" w14:textId="56FCB44A" w:rsidR="00973A73" w:rsidRPr="00147D13" w:rsidRDefault="00147D13" w:rsidP="00973A73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47D13">
        <w:rPr>
          <w:sz w:val="32"/>
          <w:szCs w:val="32"/>
        </w:rPr>
        <w:t>G</w:t>
      </w:r>
      <w:r w:rsidR="00FC5823" w:rsidRPr="00147D13">
        <w:rPr>
          <w:sz w:val="32"/>
          <w:szCs w:val="32"/>
        </w:rPr>
        <w:t>et an insight into animating</w:t>
      </w:r>
    </w:p>
    <w:p w14:paraId="6682E09F" w14:textId="2C8E0EF0" w:rsidR="00ED66B8" w:rsidRPr="00147D13" w:rsidRDefault="00147D13" w:rsidP="00973A73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47D13">
        <w:rPr>
          <w:sz w:val="32"/>
          <w:szCs w:val="32"/>
        </w:rPr>
        <w:t>I</w:t>
      </w:r>
      <w:r w:rsidR="00FC5823" w:rsidRPr="00147D13">
        <w:rPr>
          <w:sz w:val="32"/>
          <w:szCs w:val="32"/>
        </w:rPr>
        <w:t>mprove interior design capability</w:t>
      </w:r>
    </w:p>
    <w:p w14:paraId="356B0A12" w14:textId="666E14D3" w:rsidR="00ED66B8" w:rsidRPr="00147D13" w:rsidRDefault="00ED66B8">
      <w:pPr>
        <w:rPr>
          <w:sz w:val="32"/>
          <w:szCs w:val="32"/>
        </w:rPr>
      </w:pPr>
      <w:bookmarkStart w:id="0" w:name="_GoBack"/>
      <w:bookmarkEnd w:id="0"/>
    </w:p>
    <w:p w14:paraId="2821DD03" w14:textId="2BE36BC1" w:rsidR="00ED66B8" w:rsidRPr="00147D13" w:rsidRDefault="00ED66B8">
      <w:pPr>
        <w:rPr>
          <w:sz w:val="32"/>
          <w:szCs w:val="32"/>
        </w:rPr>
      </w:pPr>
      <w:r w:rsidRPr="00147D13">
        <w:rPr>
          <w:sz w:val="32"/>
          <w:szCs w:val="32"/>
        </w:rPr>
        <w:t>Threats:</w:t>
      </w:r>
    </w:p>
    <w:p w14:paraId="586D856F" w14:textId="77777777" w:rsidR="00973A73" w:rsidRPr="00147D13" w:rsidRDefault="00FC5823" w:rsidP="00147D13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147D13">
        <w:rPr>
          <w:sz w:val="32"/>
          <w:szCs w:val="32"/>
        </w:rPr>
        <w:t>Illness</w:t>
      </w:r>
    </w:p>
    <w:p w14:paraId="49A5AA36" w14:textId="77777777" w:rsidR="00973A73" w:rsidRPr="00147D13" w:rsidRDefault="00FC5823" w:rsidP="00147D13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147D13">
        <w:rPr>
          <w:sz w:val="32"/>
          <w:szCs w:val="32"/>
        </w:rPr>
        <w:t>Injuries</w:t>
      </w:r>
    </w:p>
    <w:p w14:paraId="4EA994EB" w14:textId="708FBEE0" w:rsidR="00FC5823" w:rsidRPr="00147D13" w:rsidRDefault="00973A73" w:rsidP="00147D13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147D13">
        <w:rPr>
          <w:sz w:val="32"/>
          <w:szCs w:val="32"/>
        </w:rPr>
        <w:t>B</w:t>
      </w:r>
      <w:r w:rsidR="00FC5823" w:rsidRPr="00147D13">
        <w:rPr>
          <w:sz w:val="32"/>
          <w:szCs w:val="32"/>
        </w:rPr>
        <w:t>ad time management</w:t>
      </w:r>
    </w:p>
    <w:p w14:paraId="464232BB" w14:textId="77777777" w:rsidR="00ED66B8" w:rsidRDefault="00ED66B8"/>
    <w:sectPr w:rsidR="00ED66B8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B0C82"/>
    <w:multiLevelType w:val="hybridMultilevel"/>
    <w:tmpl w:val="0A70E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8609C"/>
    <w:multiLevelType w:val="hybridMultilevel"/>
    <w:tmpl w:val="08D67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1158D9"/>
    <w:multiLevelType w:val="hybridMultilevel"/>
    <w:tmpl w:val="9A0C6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tDA2NjUyNjYxMjNR0lEKTi0uzszPAykwrAUAXaEUmCwAAAA="/>
  </w:docVars>
  <w:rsids>
    <w:rsidRoot w:val="00ED66B8"/>
    <w:rsid w:val="00147D13"/>
    <w:rsid w:val="00416539"/>
    <w:rsid w:val="006A74E7"/>
    <w:rsid w:val="00973A73"/>
    <w:rsid w:val="00ED66B8"/>
    <w:rsid w:val="00FC5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4B9C6"/>
  <w15:chartTrackingRefBased/>
  <w15:docId w15:val="{B65D9862-4069-4F88-9296-7DABAD28E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3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A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Ahmed</dc:creator>
  <cp:keywords/>
  <dc:description/>
  <cp:lastModifiedBy>Taha Ahmed</cp:lastModifiedBy>
  <cp:revision>2</cp:revision>
  <dcterms:created xsi:type="dcterms:W3CDTF">2020-03-04T12:15:00Z</dcterms:created>
  <dcterms:modified xsi:type="dcterms:W3CDTF">2020-03-04T13:00:00Z</dcterms:modified>
</cp:coreProperties>
</file>